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9BFFFA" w14:textId="77777777" w:rsidR="00F106C4" w:rsidRPr="00897A77" w:rsidRDefault="00F106C4" w:rsidP="00F106C4">
      <w:pPr>
        <w:jc w:val="center"/>
        <w:rPr>
          <w:b/>
        </w:rPr>
      </w:pPr>
      <w:r w:rsidRPr="00897A77">
        <w:rPr>
          <w:b/>
        </w:rPr>
        <w:t>T.C</w:t>
      </w:r>
    </w:p>
    <w:p w14:paraId="09B7F7C9" w14:textId="77777777" w:rsidR="00F106C4" w:rsidRPr="00897A77" w:rsidRDefault="00F106C4" w:rsidP="00F106C4">
      <w:pPr>
        <w:jc w:val="center"/>
        <w:rPr>
          <w:b/>
        </w:rPr>
      </w:pPr>
      <w:r w:rsidRPr="00897A77">
        <w:rPr>
          <w:b/>
        </w:rPr>
        <w:t>ÇANAKKALE ONSEKİZ MART ÜNİVERSİTESİ</w:t>
      </w:r>
    </w:p>
    <w:p w14:paraId="71A984F3" w14:textId="77777777" w:rsidR="00F106C4" w:rsidRPr="00897A77" w:rsidRDefault="00F106C4" w:rsidP="00F106C4">
      <w:pPr>
        <w:jc w:val="center"/>
        <w:rPr>
          <w:b/>
        </w:rPr>
      </w:pPr>
      <w:r w:rsidRPr="00897A77">
        <w:rPr>
          <w:b/>
        </w:rPr>
        <w:t>BAYRAMİÇ MESLEK YÜKSEKOKULU</w:t>
      </w:r>
    </w:p>
    <w:p w14:paraId="0F5E618E" w14:textId="70ECD5C7" w:rsidR="00F106C4" w:rsidRDefault="00F106C4" w:rsidP="00F106C4">
      <w:pPr>
        <w:jc w:val="center"/>
        <w:rPr>
          <w:b/>
        </w:rPr>
      </w:pPr>
      <w:r>
        <w:rPr>
          <w:b/>
        </w:rPr>
        <w:t>202</w:t>
      </w:r>
      <w:r w:rsidR="00884FF3">
        <w:rPr>
          <w:b/>
        </w:rPr>
        <w:t>3</w:t>
      </w:r>
      <w:r>
        <w:rPr>
          <w:b/>
        </w:rPr>
        <w:t>-202</w:t>
      </w:r>
      <w:r w:rsidR="00884FF3">
        <w:rPr>
          <w:b/>
        </w:rPr>
        <w:t>4</w:t>
      </w:r>
      <w:r w:rsidRPr="00897A77">
        <w:rPr>
          <w:b/>
        </w:rPr>
        <w:t xml:space="preserve"> EĞİTİM ÖĞ</w:t>
      </w:r>
      <w:r>
        <w:rPr>
          <w:b/>
        </w:rPr>
        <w:t xml:space="preserve">RETİM YILI </w:t>
      </w:r>
      <w:r w:rsidR="008A6573">
        <w:rPr>
          <w:b/>
        </w:rPr>
        <w:t>BAHAR</w:t>
      </w:r>
      <w:r>
        <w:rPr>
          <w:b/>
        </w:rPr>
        <w:t xml:space="preserve"> YARIYILI</w:t>
      </w:r>
    </w:p>
    <w:p w14:paraId="32D1410E" w14:textId="2F70DB23" w:rsidR="00F106C4" w:rsidRDefault="007A7423" w:rsidP="00F106C4">
      <w:pPr>
        <w:jc w:val="center"/>
        <w:rPr>
          <w:b/>
        </w:rPr>
      </w:pPr>
      <w:r>
        <w:rPr>
          <w:b/>
        </w:rPr>
        <w:t>L</w:t>
      </w:r>
      <w:r w:rsidR="002005FA">
        <w:rPr>
          <w:b/>
        </w:rPr>
        <w:t>ABORATUVAR</w:t>
      </w:r>
      <w:r w:rsidR="00501C30">
        <w:rPr>
          <w:b/>
        </w:rPr>
        <w:t xml:space="preserve"> TEKNOLOJİSİ</w:t>
      </w:r>
      <w:bookmarkStart w:id="0" w:name="_GoBack"/>
      <w:bookmarkEnd w:id="0"/>
      <w:r w:rsidR="00F106C4">
        <w:rPr>
          <w:b/>
        </w:rPr>
        <w:t xml:space="preserve"> PROGRAMI</w:t>
      </w:r>
    </w:p>
    <w:p w14:paraId="20B97FF8" w14:textId="77777777" w:rsidR="00F106C4" w:rsidRPr="00981490" w:rsidRDefault="00981490" w:rsidP="00981490">
      <w:pPr>
        <w:pStyle w:val="ListeParagraf"/>
        <w:numPr>
          <w:ilvl w:val="0"/>
          <w:numId w:val="1"/>
        </w:numPr>
        <w:jc w:val="center"/>
        <w:rPr>
          <w:b/>
        </w:rPr>
      </w:pPr>
      <w:r>
        <w:rPr>
          <w:b/>
        </w:rPr>
        <w:t xml:space="preserve">SINIF </w:t>
      </w:r>
      <w:r w:rsidR="00F106C4" w:rsidRPr="00981490">
        <w:rPr>
          <w:b/>
        </w:rPr>
        <w:t>SINAV (VİZE) PROGRAMI</w:t>
      </w:r>
    </w:p>
    <w:tbl>
      <w:tblPr>
        <w:tblW w:w="80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3134"/>
        <w:gridCol w:w="1449"/>
        <w:gridCol w:w="948"/>
        <w:gridCol w:w="1235"/>
      </w:tblGrid>
      <w:tr w:rsidR="00501C30" w14:paraId="11E0ADF2" w14:textId="77777777" w:rsidTr="00501C30">
        <w:trPr>
          <w:trHeight w:val="579"/>
          <w:jc w:val="center"/>
        </w:trPr>
        <w:tc>
          <w:tcPr>
            <w:tcW w:w="1271" w:type="dxa"/>
            <w:tcBorders>
              <w:bottom w:val="single" w:sz="4" w:space="0" w:color="auto"/>
            </w:tcBorders>
            <w:vAlign w:val="center"/>
          </w:tcPr>
          <w:p w14:paraId="076F0452" w14:textId="77777777" w:rsidR="00501C30" w:rsidRPr="00FD4553" w:rsidRDefault="00501C30" w:rsidP="002D34A0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KOD</w:t>
            </w:r>
          </w:p>
        </w:tc>
        <w:tc>
          <w:tcPr>
            <w:tcW w:w="3134" w:type="dxa"/>
            <w:tcBorders>
              <w:bottom w:val="single" w:sz="4" w:space="0" w:color="auto"/>
            </w:tcBorders>
            <w:vAlign w:val="center"/>
          </w:tcPr>
          <w:p w14:paraId="49056C3F" w14:textId="77777777" w:rsidR="00501C30" w:rsidRPr="00FD4553" w:rsidRDefault="00501C30" w:rsidP="002D34A0">
            <w:pPr>
              <w:jc w:val="center"/>
              <w:rPr>
                <w:b/>
                <w:sz w:val="22"/>
                <w:szCs w:val="22"/>
              </w:rPr>
            </w:pPr>
            <w:r w:rsidRPr="00FD4553">
              <w:rPr>
                <w:b/>
                <w:sz w:val="22"/>
                <w:szCs w:val="22"/>
              </w:rPr>
              <w:t>DERSİN ADI</w:t>
            </w:r>
          </w:p>
        </w:tc>
        <w:tc>
          <w:tcPr>
            <w:tcW w:w="1449" w:type="dxa"/>
            <w:tcBorders>
              <w:bottom w:val="single" w:sz="4" w:space="0" w:color="auto"/>
            </w:tcBorders>
            <w:vAlign w:val="center"/>
          </w:tcPr>
          <w:p w14:paraId="31D8947E" w14:textId="77777777" w:rsidR="00501C30" w:rsidRPr="00FD4553" w:rsidRDefault="00501C30" w:rsidP="002D34A0">
            <w:pPr>
              <w:jc w:val="center"/>
              <w:rPr>
                <w:b/>
                <w:sz w:val="22"/>
                <w:szCs w:val="22"/>
              </w:rPr>
            </w:pPr>
            <w:r w:rsidRPr="00FD4553">
              <w:rPr>
                <w:b/>
                <w:sz w:val="22"/>
                <w:szCs w:val="22"/>
              </w:rPr>
              <w:t>SINAV TARİHİ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vAlign w:val="center"/>
          </w:tcPr>
          <w:p w14:paraId="5CC5853B" w14:textId="77777777" w:rsidR="00501C30" w:rsidRPr="00FD4553" w:rsidRDefault="00501C30" w:rsidP="002D34A0">
            <w:pPr>
              <w:jc w:val="center"/>
              <w:rPr>
                <w:b/>
                <w:sz w:val="22"/>
                <w:szCs w:val="22"/>
              </w:rPr>
            </w:pPr>
            <w:r w:rsidRPr="00FD4553">
              <w:rPr>
                <w:b/>
                <w:sz w:val="22"/>
                <w:szCs w:val="22"/>
              </w:rPr>
              <w:t>SINAV SAATİ</w:t>
            </w:r>
          </w:p>
        </w:tc>
        <w:tc>
          <w:tcPr>
            <w:tcW w:w="1235" w:type="dxa"/>
            <w:tcBorders>
              <w:bottom w:val="single" w:sz="4" w:space="0" w:color="auto"/>
            </w:tcBorders>
            <w:vAlign w:val="center"/>
          </w:tcPr>
          <w:p w14:paraId="20951203" w14:textId="77777777" w:rsidR="00501C30" w:rsidRPr="00FD4553" w:rsidRDefault="00501C30" w:rsidP="002D34A0">
            <w:pPr>
              <w:jc w:val="center"/>
              <w:rPr>
                <w:b/>
                <w:sz w:val="22"/>
                <w:szCs w:val="22"/>
              </w:rPr>
            </w:pPr>
            <w:r w:rsidRPr="00FD4553">
              <w:rPr>
                <w:b/>
                <w:sz w:val="22"/>
                <w:szCs w:val="22"/>
              </w:rPr>
              <w:t>SINAV YERİ</w:t>
            </w:r>
          </w:p>
        </w:tc>
      </w:tr>
      <w:tr w:rsidR="00501C30" w:rsidRPr="00DB5E7E" w14:paraId="6AE20BE4" w14:textId="77777777" w:rsidTr="00501C30">
        <w:trPr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D38B70" w14:textId="1ED051C6" w:rsidR="00501C30" w:rsidRPr="00F8632D" w:rsidRDefault="00501C30" w:rsidP="006D706C">
            <w:pPr>
              <w:rPr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LAB-1030</w:t>
            </w: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98F983" w14:textId="38DDCC42" w:rsidR="00501C30" w:rsidRPr="00F8632D" w:rsidRDefault="00501C30" w:rsidP="006D706C">
            <w:pPr>
              <w:rPr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 xml:space="preserve">İstatistik </w:t>
            </w:r>
          </w:p>
        </w:tc>
        <w:tc>
          <w:tcPr>
            <w:tcW w:w="1449" w:type="dxa"/>
            <w:vAlign w:val="center"/>
          </w:tcPr>
          <w:p w14:paraId="77720EF5" w14:textId="0D52D93B" w:rsidR="00501C30" w:rsidRDefault="00501C30" w:rsidP="006D706C">
            <w:r>
              <w:t>15/04/2024</w:t>
            </w:r>
          </w:p>
        </w:tc>
        <w:tc>
          <w:tcPr>
            <w:tcW w:w="948" w:type="dxa"/>
            <w:vAlign w:val="center"/>
          </w:tcPr>
          <w:p w14:paraId="6DB4BFDE" w14:textId="3E6458DE" w:rsidR="00501C30" w:rsidRDefault="00501C30" w:rsidP="006D706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:00</w:t>
            </w:r>
          </w:p>
        </w:tc>
        <w:tc>
          <w:tcPr>
            <w:tcW w:w="1235" w:type="dxa"/>
            <w:vAlign w:val="center"/>
          </w:tcPr>
          <w:p w14:paraId="4A319305" w14:textId="2AB20B7A" w:rsidR="00501C30" w:rsidRPr="007B4EE1" w:rsidRDefault="00501C30" w:rsidP="006D706C">
            <w:pPr>
              <w:rPr>
                <w:sz w:val="22"/>
                <w:szCs w:val="22"/>
              </w:rPr>
            </w:pPr>
            <w:r w:rsidRPr="007B4EE1">
              <w:rPr>
                <w:sz w:val="22"/>
                <w:szCs w:val="22"/>
              </w:rPr>
              <w:t>G233</w:t>
            </w:r>
          </w:p>
        </w:tc>
      </w:tr>
      <w:tr w:rsidR="00501C30" w:rsidRPr="00DB5E7E" w14:paraId="5B460A0B" w14:textId="77777777" w:rsidTr="00501C30">
        <w:trPr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372E49" w14:textId="2B0BB191" w:rsidR="00501C30" w:rsidRPr="00F8632D" w:rsidRDefault="00501C30" w:rsidP="006D706C">
            <w:pPr>
              <w:rPr>
                <w:color w:val="000000"/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YDİ- 1002</w:t>
            </w: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F77CD6" w14:textId="7AA7C45D" w:rsidR="00501C30" w:rsidRPr="00F8632D" w:rsidRDefault="00501C30" w:rsidP="006D706C">
            <w:pPr>
              <w:rPr>
                <w:color w:val="000000"/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Yabancı Dil II</w:t>
            </w:r>
          </w:p>
        </w:tc>
        <w:tc>
          <w:tcPr>
            <w:tcW w:w="1449" w:type="dxa"/>
            <w:vAlign w:val="center"/>
          </w:tcPr>
          <w:p w14:paraId="701BE3DD" w14:textId="1D443F04" w:rsidR="00501C30" w:rsidRPr="007B4EE1" w:rsidRDefault="00501C30" w:rsidP="006D706C">
            <w:pPr>
              <w:rPr>
                <w:sz w:val="22"/>
                <w:szCs w:val="22"/>
              </w:rPr>
            </w:pPr>
            <w:r>
              <w:t>15/04/2024</w:t>
            </w:r>
          </w:p>
        </w:tc>
        <w:tc>
          <w:tcPr>
            <w:tcW w:w="948" w:type="dxa"/>
            <w:vAlign w:val="center"/>
          </w:tcPr>
          <w:p w14:paraId="79019376" w14:textId="0B9D6C91" w:rsidR="00501C30" w:rsidRPr="007B4EE1" w:rsidRDefault="00501C30" w:rsidP="006D706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:00</w:t>
            </w:r>
          </w:p>
        </w:tc>
        <w:tc>
          <w:tcPr>
            <w:tcW w:w="1235" w:type="dxa"/>
            <w:vAlign w:val="center"/>
          </w:tcPr>
          <w:p w14:paraId="4C831193" w14:textId="237FE72A" w:rsidR="00501C30" w:rsidRPr="007B4EE1" w:rsidRDefault="00501C30" w:rsidP="006D706C">
            <w:pPr>
              <w:rPr>
                <w:sz w:val="22"/>
                <w:szCs w:val="22"/>
              </w:rPr>
            </w:pPr>
            <w:r w:rsidRPr="007B4EE1">
              <w:rPr>
                <w:sz w:val="22"/>
                <w:szCs w:val="22"/>
              </w:rPr>
              <w:t>G233/234</w:t>
            </w:r>
          </w:p>
        </w:tc>
      </w:tr>
      <w:tr w:rsidR="00501C30" w:rsidRPr="00DB5E7E" w14:paraId="7ECA5282" w14:textId="77777777" w:rsidTr="00501C30">
        <w:trPr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6F68F8" w14:textId="6DDB0794" w:rsidR="00501C30" w:rsidRPr="00F8632D" w:rsidRDefault="00501C30" w:rsidP="006D706C">
            <w:pPr>
              <w:rPr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LAB-1026</w:t>
            </w: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1AFF69" w14:textId="06BEB8AC" w:rsidR="00501C30" w:rsidRPr="00F8632D" w:rsidRDefault="00501C30" w:rsidP="006D706C">
            <w:pPr>
              <w:rPr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Temel Mikrobiyoloji</w:t>
            </w:r>
          </w:p>
        </w:tc>
        <w:tc>
          <w:tcPr>
            <w:tcW w:w="1449" w:type="dxa"/>
            <w:vAlign w:val="center"/>
          </w:tcPr>
          <w:p w14:paraId="545AFE59" w14:textId="2C2D62A9" w:rsidR="00501C30" w:rsidRDefault="00501C30" w:rsidP="006D706C">
            <w:pPr>
              <w:rPr>
                <w:sz w:val="22"/>
                <w:szCs w:val="22"/>
              </w:rPr>
            </w:pPr>
            <w:r>
              <w:t>16/04/2024</w:t>
            </w:r>
          </w:p>
        </w:tc>
        <w:tc>
          <w:tcPr>
            <w:tcW w:w="948" w:type="dxa"/>
            <w:vAlign w:val="center"/>
          </w:tcPr>
          <w:p w14:paraId="41DC8CBA" w14:textId="701CEBCC" w:rsidR="00501C30" w:rsidRDefault="00501C30" w:rsidP="006D706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:00</w:t>
            </w:r>
          </w:p>
        </w:tc>
        <w:tc>
          <w:tcPr>
            <w:tcW w:w="1235" w:type="dxa"/>
            <w:vAlign w:val="center"/>
          </w:tcPr>
          <w:p w14:paraId="450F80BB" w14:textId="134C4711" w:rsidR="00501C30" w:rsidRPr="007B4EE1" w:rsidRDefault="00501C30" w:rsidP="006D706C">
            <w:pPr>
              <w:rPr>
                <w:sz w:val="22"/>
                <w:szCs w:val="22"/>
              </w:rPr>
            </w:pPr>
            <w:r w:rsidRPr="007B4EE1">
              <w:rPr>
                <w:sz w:val="22"/>
                <w:szCs w:val="22"/>
              </w:rPr>
              <w:t>G233/234</w:t>
            </w:r>
          </w:p>
        </w:tc>
      </w:tr>
      <w:tr w:rsidR="00501C30" w:rsidRPr="00DB5E7E" w14:paraId="3B05F22D" w14:textId="77777777" w:rsidTr="00501C30">
        <w:trPr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5B4BF7D" w14:textId="77777777" w:rsidR="00501C30" w:rsidRPr="00F8632D" w:rsidRDefault="00501C30" w:rsidP="006A6FE6">
            <w:pPr>
              <w:rPr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LAB-1046</w:t>
            </w:r>
          </w:p>
          <w:p w14:paraId="5A7D0B95" w14:textId="77777777" w:rsidR="00501C30" w:rsidRPr="00F8632D" w:rsidRDefault="00501C30" w:rsidP="006A6FE6">
            <w:pPr>
              <w:rPr>
                <w:sz w:val="22"/>
                <w:szCs w:val="22"/>
              </w:rPr>
            </w:pP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222E5BE" w14:textId="77777777" w:rsidR="00501C30" w:rsidRPr="00F8632D" w:rsidRDefault="00501C30" w:rsidP="006A6FE6">
            <w:pPr>
              <w:rPr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Moleküler Biyoloji ve</w:t>
            </w:r>
          </w:p>
          <w:p w14:paraId="0A322FAB" w14:textId="1FD480DE" w:rsidR="00501C30" w:rsidRPr="00F8632D" w:rsidRDefault="00501C30" w:rsidP="006A6FE6">
            <w:pPr>
              <w:rPr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Genetik</w:t>
            </w:r>
          </w:p>
        </w:tc>
        <w:tc>
          <w:tcPr>
            <w:tcW w:w="1449" w:type="dxa"/>
            <w:vAlign w:val="center"/>
          </w:tcPr>
          <w:p w14:paraId="636D23BE" w14:textId="6D8F1B9B" w:rsidR="00501C30" w:rsidRDefault="00501C30" w:rsidP="006A6FE6">
            <w:r>
              <w:t>16/04/2024</w:t>
            </w:r>
          </w:p>
        </w:tc>
        <w:tc>
          <w:tcPr>
            <w:tcW w:w="948" w:type="dxa"/>
            <w:vAlign w:val="center"/>
          </w:tcPr>
          <w:p w14:paraId="6D011673" w14:textId="39886634" w:rsidR="00501C30" w:rsidRDefault="00501C30" w:rsidP="006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:00</w:t>
            </w:r>
          </w:p>
        </w:tc>
        <w:tc>
          <w:tcPr>
            <w:tcW w:w="1235" w:type="dxa"/>
            <w:vAlign w:val="center"/>
          </w:tcPr>
          <w:p w14:paraId="5DC71F3B" w14:textId="0392EECF" w:rsidR="00501C30" w:rsidRPr="007B4EE1" w:rsidRDefault="00501C30" w:rsidP="006A6FE6">
            <w:pPr>
              <w:rPr>
                <w:sz w:val="22"/>
                <w:szCs w:val="22"/>
              </w:rPr>
            </w:pPr>
            <w:r w:rsidRPr="007B4EE1">
              <w:rPr>
                <w:sz w:val="22"/>
                <w:szCs w:val="22"/>
              </w:rPr>
              <w:t>G233</w:t>
            </w:r>
          </w:p>
        </w:tc>
      </w:tr>
      <w:tr w:rsidR="00501C30" w:rsidRPr="00DB5E7E" w14:paraId="6ED64294" w14:textId="77777777" w:rsidTr="00501C30">
        <w:trPr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7DE0DF" w14:textId="112528F0" w:rsidR="00501C30" w:rsidRPr="00F8632D" w:rsidRDefault="00501C30" w:rsidP="006D706C">
            <w:pPr>
              <w:rPr>
                <w:color w:val="000000"/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TDİ- 1002</w:t>
            </w: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28C18C" w14:textId="59A02A1F" w:rsidR="00501C30" w:rsidRPr="00F8632D" w:rsidRDefault="00501C30" w:rsidP="006D706C">
            <w:pPr>
              <w:rPr>
                <w:color w:val="000000"/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Türk Dili II</w:t>
            </w:r>
          </w:p>
        </w:tc>
        <w:tc>
          <w:tcPr>
            <w:tcW w:w="1449" w:type="dxa"/>
            <w:vAlign w:val="center"/>
          </w:tcPr>
          <w:p w14:paraId="3629954D" w14:textId="7D678478" w:rsidR="00501C30" w:rsidRPr="007B4EE1" w:rsidRDefault="00501C30" w:rsidP="006D706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/04/2024</w:t>
            </w:r>
          </w:p>
        </w:tc>
        <w:tc>
          <w:tcPr>
            <w:tcW w:w="948" w:type="dxa"/>
            <w:vAlign w:val="center"/>
          </w:tcPr>
          <w:p w14:paraId="74517167" w14:textId="74FB7C30" w:rsidR="00501C30" w:rsidRPr="007B4EE1" w:rsidRDefault="00501C30" w:rsidP="006D706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:00</w:t>
            </w:r>
          </w:p>
        </w:tc>
        <w:tc>
          <w:tcPr>
            <w:tcW w:w="1235" w:type="dxa"/>
            <w:vAlign w:val="center"/>
          </w:tcPr>
          <w:p w14:paraId="737872BA" w14:textId="3B63CC4D" w:rsidR="00501C30" w:rsidRPr="007B4EE1" w:rsidRDefault="00501C30" w:rsidP="006D706C">
            <w:pPr>
              <w:rPr>
                <w:sz w:val="22"/>
                <w:szCs w:val="22"/>
              </w:rPr>
            </w:pPr>
            <w:r w:rsidRPr="007B4EE1">
              <w:rPr>
                <w:sz w:val="22"/>
                <w:szCs w:val="22"/>
              </w:rPr>
              <w:t>G233/234</w:t>
            </w:r>
          </w:p>
        </w:tc>
      </w:tr>
      <w:tr w:rsidR="00501C30" w:rsidRPr="00DB5E7E" w14:paraId="34327A6F" w14:textId="77777777" w:rsidTr="00501C30">
        <w:trPr>
          <w:trHeight w:val="237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C50F18" w14:textId="02495133" w:rsidR="00501C30" w:rsidRPr="00F8632D" w:rsidRDefault="00501C30" w:rsidP="006D706C">
            <w:pPr>
              <w:rPr>
                <w:color w:val="000000"/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ATA-1002</w:t>
            </w: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E0D1C7" w14:textId="7D7EAED0" w:rsidR="00501C30" w:rsidRPr="00F8632D" w:rsidRDefault="00501C30" w:rsidP="006D706C">
            <w:pPr>
              <w:rPr>
                <w:color w:val="000000"/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Atatürk İlkeleri ve İnkılap Tarihi II</w:t>
            </w:r>
          </w:p>
        </w:tc>
        <w:tc>
          <w:tcPr>
            <w:tcW w:w="1449" w:type="dxa"/>
            <w:vAlign w:val="center"/>
          </w:tcPr>
          <w:p w14:paraId="2613B9DD" w14:textId="0B8D64CC" w:rsidR="00501C30" w:rsidRPr="007B4EE1" w:rsidRDefault="00501C30" w:rsidP="006D706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/04/2024</w:t>
            </w:r>
          </w:p>
        </w:tc>
        <w:tc>
          <w:tcPr>
            <w:tcW w:w="948" w:type="dxa"/>
            <w:vAlign w:val="center"/>
          </w:tcPr>
          <w:p w14:paraId="5DCE2807" w14:textId="4950BF69" w:rsidR="00501C30" w:rsidRPr="007B4EE1" w:rsidRDefault="00501C30" w:rsidP="006D706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:00</w:t>
            </w:r>
          </w:p>
        </w:tc>
        <w:tc>
          <w:tcPr>
            <w:tcW w:w="1235" w:type="dxa"/>
            <w:vAlign w:val="center"/>
          </w:tcPr>
          <w:p w14:paraId="48E27F17" w14:textId="462B32D1" w:rsidR="00501C30" w:rsidRPr="007B4EE1" w:rsidRDefault="00501C30" w:rsidP="006D706C">
            <w:pPr>
              <w:rPr>
                <w:sz w:val="22"/>
                <w:szCs w:val="22"/>
              </w:rPr>
            </w:pPr>
            <w:r w:rsidRPr="007B4EE1">
              <w:rPr>
                <w:sz w:val="22"/>
                <w:szCs w:val="22"/>
              </w:rPr>
              <w:t>G233/234</w:t>
            </w:r>
          </w:p>
        </w:tc>
      </w:tr>
      <w:tr w:rsidR="00501C30" w:rsidRPr="00DB5E7E" w14:paraId="42036DCA" w14:textId="77777777" w:rsidTr="00501C30">
        <w:trPr>
          <w:trHeight w:val="237"/>
          <w:jc w:val="center"/>
        </w:trPr>
        <w:tc>
          <w:tcPr>
            <w:tcW w:w="1271" w:type="dxa"/>
            <w:shd w:val="clear" w:color="auto" w:fill="auto"/>
          </w:tcPr>
          <w:p w14:paraId="771F5940" w14:textId="7FEA0270" w:rsidR="00501C30" w:rsidRPr="00F8632D" w:rsidRDefault="00501C30" w:rsidP="006A6FE6">
            <w:pPr>
              <w:rPr>
                <w:color w:val="000000"/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LAB-1020</w:t>
            </w:r>
          </w:p>
        </w:tc>
        <w:tc>
          <w:tcPr>
            <w:tcW w:w="3134" w:type="dxa"/>
            <w:shd w:val="clear" w:color="auto" w:fill="auto"/>
          </w:tcPr>
          <w:p w14:paraId="08AFDD9F" w14:textId="4F6C8F7A" w:rsidR="00501C30" w:rsidRPr="00F8632D" w:rsidRDefault="00501C30" w:rsidP="006A6FE6">
            <w:pPr>
              <w:rPr>
                <w:color w:val="000000"/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Analitik Kimya</w:t>
            </w:r>
          </w:p>
        </w:tc>
        <w:tc>
          <w:tcPr>
            <w:tcW w:w="1449" w:type="dxa"/>
            <w:vAlign w:val="center"/>
          </w:tcPr>
          <w:p w14:paraId="2733DB9C" w14:textId="7274E981" w:rsidR="00501C30" w:rsidRPr="007B4EE1" w:rsidRDefault="00501C30" w:rsidP="006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/04/2024</w:t>
            </w:r>
          </w:p>
        </w:tc>
        <w:tc>
          <w:tcPr>
            <w:tcW w:w="948" w:type="dxa"/>
            <w:vAlign w:val="center"/>
          </w:tcPr>
          <w:p w14:paraId="0B7CC29F" w14:textId="6F9B1D78" w:rsidR="00501C30" w:rsidRPr="007B4EE1" w:rsidRDefault="00501C30" w:rsidP="006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:00</w:t>
            </w:r>
          </w:p>
        </w:tc>
        <w:tc>
          <w:tcPr>
            <w:tcW w:w="1235" w:type="dxa"/>
            <w:vAlign w:val="center"/>
          </w:tcPr>
          <w:p w14:paraId="4C430429" w14:textId="0ECDDCFF" w:rsidR="00501C30" w:rsidRPr="007B4EE1" w:rsidRDefault="00501C30" w:rsidP="006A6FE6">
            <w:pPr>
              <w:rPr>
                <w:sz w:val="22"/>
                <w:szCs w:val="22"/>
              </w:rPr>
            </w:pPr>
            <w:r w:rsidRPr="007B4EE1">
              <w:rPr>
                <w:sz w:val="22"/>
                <w:szCs w:val="22"/>
              </w:rPr>
              <w:t>H227</w:t>
            </w:r>
          </w:p>
        </w:tc>
      </w:tr>
      <w:tr w:rsidR="00501C30" w:rsidRPr="00DB5E7E" w14:paraId="4C68687D" w14:textId="77777777" w:rsidTr="00501C30">
        <w:trPr>
          <w:jc w:val="center"/>
        </w:trPr>
        <w:tc>
          <w:tcPr>
            <w:tcW w:w="1271" w:type="dxa"/>
            <w:shd w:val="clear" w:color="auto" w:fill="auto"/>
            <w:vAlign w:val="bottom"/>
          </w:tcPr>
          <w:p w14:paraId="0F8FCF71" w14:textId="014550B5" w:rsidR="00501C30" w:rsidRPr="00F8632D" w:rsidRDefault="00501C30" w:rsidP="006A6FE6">
            <w:pPr>
              <w:rPr>
                <w:color w:val="000000"/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LAB-1034</w:t>
            </w:r>
          </w:p>
        </w:tc>
        <w:tc>
          <w:tcPr>
            <w:tcW w:w="3134" w:type="dxa"/>
            <w:shd w:val="clear" w:color="auto" w:fill="auto"/>
            <w:vAlign w:val="bottom"/>
          </w:tcPr>
          <w:p w14:paraId="1B15D0BC" w14:textId="5B35D8BD" w:rsidR="00501C30" w:rsidRPr="00F8632D" w:rsidRDefault="00501C30" w:rsidP="006A6FE6">
            <w:pPr>
              <w:rPr>
                <w:color w:val="000000"/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Beden Eğitimi</w:t>
            </w:r>
          </w:p>
        </w:tc>
        <w:tc>
          <w:tcPr>
            <w:tcW w:w="1449" w:type="dxa"/>
            <w:vAlign w:val="center"/>
          </w:tcPr>
          <w:p w14:paraId="6B9CD242" w14:textId="2E7B2CDA" w:rsidR="00501C30" w:rsidRPr="007B4EE1" w:rsidRDefault="00501C30" w:rsidP="006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/04/2024</w:t>
            </w:r>
          </w:p>
        </w:tc>
        <w:tc>
          <w:tcPr>
            <w:tcW w:w="948" w:type="dxa"/>
            <w:vAlign w:val="center"/>
          </w:tcPr>
          <w:p w14:paraId="7A3B1B4B" w14:textId="35D1BCC3" w:rsidR="00501C30" w:rsidRPr="007B4EE1" w:rsidRDefault="00501C30" w:rsidP="006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:00</w:t>
            </w:r>
          </w:p>
        </w:tc>
        <w:tc>
          <w:tcPr>
            <w:tcW w:w="1235" w:type="dxa"/>
            <w:vAlign w:val="center"/>
          </w:tcPr>
          <w:p w14:paraId="48930D0C" w14:textId="1D69A7F9" w:rsidR="00501C30" w:rsidRPr="007B4EE1" w:rsidRDefault="00501C30" w:rsidP="006A6FE6">
            <w:pPr>
              <w:rPr>
                <w:sz w:val="22"/>
                <w:szCs w:val="22"/>
              </w:rPr>
            </w:pPr>
            <w:r w:rsidRPr="007B4EE1">
              <w:rPr>
                <w:sz w:val="22"/>
                <w:szCs w:val="22"/>
              </w:rPr>
              <w:t>G233</w:t>
            </w:r>
          </w:p>
        </w:tc>
      </w:tr>
      <w:tr w:rsidR="00501C30" w:rsidRPr="00DB5E7E" w14:paraId="7B4BAE14" w14:textId="77777777" w:rsidTr="00501C30">
        <w:trPr>
          <w:jc w:val="center"/>
        </w:trPr>
        <w:tc>
          <w:tcPr>
            <w:tcW w:w="1271" w:type="dxa"/>
            <w:shd w:val="clear" w:color="auto" w:fill="auto"/>
            <w:vAlign w:val="bottom"/>
          </w:tcPr>
          <w:p w14:paraId="5C7D6929" w14:textId="119C4304" w:rsidR="00501C30" w:rsidRPr="00F8632D" w:rsidRDefault="00501C30" w:rsidP="006A6FE6">
            <w:pPr>
              <w:rPr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 xml:space="preserve">LAB-1024 </w:t>
            </w:r>
          </w:p>
        </w:tc>
        <w:tc>
          <w:tcPr>
            <w:tcW w:w="3134" w:type="dxa"/>
            <w:shd w:val="clear" w:color="auto" w:fill="auto"/>
            <w:vAlign w:val="bottom"/>
          </w:tcPr>
          <w:p w14:paraId="52383D5C" w14:textId="32C39B3E" w:rsidR="00501C30" w:rsidRPr="00F8632D" w:rsidRDefault="00501C30" w:rsidP="006A6FE6">
            <w:pPr>
              <w:rPr>
                <w:color w:val="000000"/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Temel Bilgi Teknolojileri</w:t>
            </w:r>
          </w:p>
        </w:tc>
        <w:tc>
          <w:tcPr>
            <w:tcW w:w="1449" w:type="dxa"/>
            <w:vAlign w:val="center"/>
          </w:tcPr>
          <w:p w14:paraId="7917F39D" w14:textId="072D757B" w:rsidR="00501C30" w:rsidRPr="007B4EE1" w:rsidRDefault="00501C30" w:rsidP="006A6FE6">
            <w:pPr>
              <w:rPr>
                <w:sz w:val="22"/>
                <w:szCs w:val="22"/>
              </w:rPr>
            </w:pPr>
            <w:r w:rsidRPr="007B4EE1">
              <w:rPr>
                <w:sz w:val="22"/>
                <w:szCs w:val="22"/>
              </w:rPr>
              <w:t>18/04/2024</w:t>
            </w:r>
          </w:p>
        </w:tc>
        <w:tc>
          <w:tcPr>
            <w:tcW w:w="948" w:type="dxa"/>
            <w:vAlign w:val="center"/>
          </w:tcPr>
          <w:p w14:paraId="26E9D788" w14:textId="760094D9" w:rsidR="00501C30" w:rsidRPr="007B4EE1" w:rsidRDefault="00501C30" w:rsidP="006A6FE6">
            <w:pPr>
              <w:rPr>
                <w:sz w:val="22"/>
                <w:szCs w:val="22"/>
              </w:rPr>
            </w:pPr>
            <w:r w:rsidRPr="007B4EE1">
              <w:rPr>
                <w:sz w:val="22"/>
                <w:szCs w:val="22"/>
              </w:rPr>
              <w:t>12:00</w:t>
            </w:r>
          </w:p>
        </w:tc>
        <w:tc>
          <w:tcPr>
            <w:tcW w:w="1235" w:type="dxa"/>
            <w:vAlign w:val="center"/>
          </w:tcPr>
          <w:p w14:paraId="73FE3BDE" w14:textId="0F5B31C6" w:rsidR="00501C30" w:rsidRPr="007B4EE1" w:rsidRDefault="00501C30" w:rsidP="006A6FE6">
            <w:pPr>
              <w:rPr>
                <w:sz w:val="22"/>
                <w:szCs w:val="22"/>
              </w:rPr>
            </w:pPr>
            <w:r w:rsidRPr="007B4EE1">
              <w:rPr>
                <w:sz w:val="22"/>
                <w:szCs w:val="22"/>
              </w:rPr>
              <w:t>G233/234</w:t>
            </w:r>
          </w:p>
        </w:tc>
      </w:tr>
      <w:tr w:rsidR="00501C30" w:rsidRPr="00DB5E7E" w14:paraId="0276AC0B" w14:textId="77777777" w:rsidTr="00501C30">
        <w:trPr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622DFA" w14:textId="431F06B1" w:rsidR="00501C30" w:rsidRPr="00F8632D" w:rsidRDefault="00501C30" w:rsidP="006A6FE6">
            <w:pPr>
              <w:rPr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LAB-1050</w:t>
            </w: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8A9B46" w14:textId="185084DA" w:rsidR="00501C30" w:rsidRPr="00F8632D" w:rsidRDefault="00501C30" w:rsidP="006A6FE6">
            <w:pPr>
              <w:rPr>
                <w:color w:val="000000"/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Organik Kimya</w:t>
            </w:r>
          </w:p>
        </w:tc>
        <w:tc>
          <w:tcPr>
            <w:tcW w:w="1449" w:type="dxa"/>
            <w:vAlign w:val="center"/>
          </w:tcPr>
          <w:p w14:paraId="7C7D6CF7" w14:textId="4BB718F7" w:rsidR="00501C30" w:rsidRPr="007B4EE1" w:rsidRDefault="00501C30" w:rsidP="006A6FE6">
            <w:pPr>
              <w:rPr>
                <w:sz w:val="22"/>
                <w:szCs w:val="22"/>
              </w:rPr>
            </w:pPr>
            <w:r w:rsidRPr="007B4EE1">
              <w:rPr>
                <w:sz w:val="22"/>
                <w:szCs w:val="22"/>
              </w:rPr>
              <w:t>18/04/2024</w:t>
            </w:r>
          </w:p>
        </w:tc>
        <w:tc>
          <w:tcPr>
            <w:tcW w:w="948" w:type="dxa"/>
            <w:vAlign w:val="center"/>
          </w:tcPr>
          <w:p w14:paraId="72CA49D2" w14:textId="1F50F512" w:rsidR="00501C30" w:rsidRPr="007B4EE1" w:rsidRDefault="00501C30" w:rsidP="006A6FE6">
            <w:pPr>
              <w:rPr>
                <w:sz w:val="22"/>
                <w:szCs w:val="22"/>
              </w:rPr>
            </w:pPr>
            <w:r w:rsidRPr="007B4EE1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4</w:t>
            </w:r>
            <w:r w:rsidRPr="007B4EE1">
              <w:rPr>
                <w:sz w:val="22"/>
                <w:szCs w:val="22"/>
              </w:rPr>
              <w:t>:00</w:t>
            </w:r>
          </w:p>
        </w:tc>
        <w:tc>
          <w:tcPr>
            <w:tcW w:w="1235" w:type="dxa"/>
            <w:vAlign w:val="center"/>
          </w:tcPr>
          <w:p w14:paraId="557EF480" w14:textId="3CC570B3" w:rsidR="00501C30" w:rsidRPr="007B4EE1" w:rsidRDefault="00501C30" w:rsidP="006A6FE6">
            <w:pPr>
              <w:rPr>
                <w:sz w:val="22"/>
                <w:szCs w:val="22"/>
              </w:rPr>
            </w:pPr>
            <w:r w:rsidRPr="007B4EE1">
              <w:rPr>
                <w:sz w:val="22"/>
                <w:szCs w:val="22"/>
              </w:rPr>
              <w:t>H227</w:t>
            </w:r>
          </w:p>
        </w:tc>
      </w:tr>
      <w:tr w:rsidR="00501C30" w:rsidRPr="00DB5E7E" w14:paraId="07250B99" w14:textId="77777777" w:rsidTr="00501C30">
        <w:trPr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B2D7CC" w14:textId="17F0A7A3" w:rsidR="00501C30" w:rsidRPr="00F8632D" w:rsidRDefault="00501C30" w:rsidP="006A6FE6">
            <w:pPr>
              <w:rPr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LAB-1048</w:t>
            </w: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0D709F" w14:textId="065BC51A" w:rsidR="00501C30" w:rsidRPr="00F8632D" w:rsidRDefault="00501C30" w:rsidP="006A6FE6">
            <w:pPr>
              <w:rPr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Örnek Alma Metotları</w:t>
            </w:r>
          </w:p>
        </w:tc>
        <w:tc>
          <w:tcPr>
            <w:tcW w:w="1449" w:type="dxa"/>
          </w:tcPr>
          <w:p w14:paraId="22C6363A" w14:textId="5C8F8159" w:rsidR="00501C30" w:rsidRPr="007B4EE1" w:rsidRDefault="00501C30" w:rsidP="006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/04/2024</w:t>
            </w:r>
          </w:p>
        </w:tc>
        <w:tc>
          <w:tcPr>
            <w:tcW w:w="948" w:type="dxa"/>
            <w:vAlign w:val="center"/>
          </w:tcPr>
          <w:p w14:paraId="291B2444" w14:textId="341BFF9C" w:rsidR="00501C30" w:rsidRPr="007B4EE1" w:rsidRDefault="00501C30" w:rsidP="006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:00</w:t>
            </w:r>
          </w:p>
        </w:tc>
        <w:tc>
          <w:tcPr>
            <w:tcW w:w="1235" w:type="dxa"/>
            <w:vAlign w:val="center"/>
          </w:tcPr>
          <w:p w14:paraId="114B0C56" w14:textId="5F8FC8BA" w:rsidR="00501C30" w:rsidRPr="007B4EE1" w:rsidRDefault="00501C30" w:rsidP="006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233</w:t>
            </w:r>
          </w:p>
        </w:tc>
      </w:tr>
      <w:tr w:rsidR="00501C30" w:rsidRPr="00DB5E7E" w14:paraId="4569DDC6" w14:textId="77777777" w:rsidTr="00501C30">
        <w:trPr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80B1C" w14:textId="5A4C14D4" w:rsidR="00501C30" w:rsidRPr="00F8632D" w:rsidRDefault="00501C30" w:rsidP="006A6FE6">
            <w:pPr>
              <w:rPr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LAB-1036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F0A42" w14:textId="33C7FC08" w:rsidR="00501C30" w:rsidRPr="00F8632D" w:rsidRDefault="00501C30" w:rsidP="006A6FE6">
            <w:pPr>
              <w:rPr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Laboratuvar Güvenliği</w:t>
            </w:r>
          </w:p>
        </w:tc>
        <w:tc>
          <w:tcPr>
            <w:tcW w:w="1449" w:type="dxa"/>
          </w:tcPr>
          <w:p w14:paraId="04F0A8A3" w14:textId="52A35DFE" w:rsidR="00501C30" w:rsidRPr="007B4EE1" w:rsidRDefault="00501C30" w:rsidP="006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/04/2024</w:t>
            </w:r>
          </w:p>
        </w:tc>
        <w:tc>
          <w:tcPr>
            <w:tcW w:w="948" w:type="dxa"/>
            <w:vAlign w:val="center"/>
          </w:tcPr>
          <w:p w14:paraId="1F82179C" w14:textId="3153429D" w:rsidR="00501C30" w:rsidRPr="007B4EE1" w:rsidRDefault="00501C30" w:rsidP="006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:00</w:t>
            </w:r>
          </w:p>
        </w:tc>
        <w:tc>
          <w:tcPr>
            <w:tcW w:w="1235" w:type="dxa"/>
            <w:vAlign w:val="center"/>
          </w:tcPr>
          <w:p w14:paraId="5CD07D75" w14:textId="55115516" w:rsidR="00501C30" w:rsidRPr="007B4EE1" w:rsidRDefault="00501C30" w:rsidP="006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233</w:t>
            </w:r>
          </w:p>
        </w:tc>
      </w:tr>
      <w:tr w:rsidR="00501C30" w:rsidRPr="00DB5E7E" w14:paraId="1C0598FB" w14:textId="77777777" w:rsidTr="00501C30">
        <w:trPr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6DE0D5" w14:textId="05E96563" w:rsidR="00501C30" w:rsidRPr="00F8632D" w:rsidRDefault="00501C30" w:rsidP="006A6FE6">
            <w:pPr>
              <w:rPr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LAB1044</w:t>
            </w:r>
          </w:p>
        </w:tc>
        <w:tc>
          <w:tcPr>
            <w:tcW w:w="3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56EE12" w14:textId="65E33352" w:rsidR="00501C30" w:rsidRPr="00F8632D" w:rsidRDefault="00501C30" w:rsidP="006A6FE6">
            <w:pPr>
              <w:rPr>
                <w:color w:val="000000"/>
                <w:sz w:val="22"/>
                <w:szCs w:val="22"/>
              </w:rPr>
            </w:pPr>
            <w:r w:rsidRPr="00F8632D">
              <w:rPr>
                <w:sz w:val="22"/>
                <w:szCs w:val="22"/>
              </w:rPr>
              <w:t>Laboratuvar Tekniği Uygulamaları</w:t>
            </w:r>
          </w:p>
        </w:tc>
        <w:tc>
          <w:tcPr>
            <w:tcW w:w="1449" w:type="dxa"/>
          </w:tcPr>
          <w:p w14:paraId="71B62075" w14:textId="67A66E47" w:rsidR="00501C30" w:rsidRPr="007B4EE1" w:rsidRDefault="00501C30" w:rsidP="006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/04/2024</w:t>
            </w:r>
          </w:p>
        </w:tc>
        <w:tc>
          <w:tcPr>
            <w:tcW w:w="948" w:type="dxa"/>
            <w:vAlign w:val="center"/>
          </w:tcPr>
          <w:p w14:paraId="730809D5" w14:textId="0C735E5E" w:rsidR="00501C30" w:rsidRPr="007B4EE1" w:rsidRDefault="00501C30" w:rsidP="006A6F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:00</w:t>
            </w:r>
          </w:p>
        </w:tc>
        <w:tc>
          <w:tcPr>
            <w:tcW w:w="1235" w:type="dxa"/>
            <w:vAlign w:val="center"/>
          </w:tcPr>
          <w:p w14:paraId="166E2EC9" w14:textId="6D2CF1BC" w:rsidR="00501C30" w:rsidRPr="007B4EE1" w:rsidRDefault="00501C30" w:rsidP="006A6FE6">
            <w:pPr>
              <w:rPr>
                <w:sz w:val="22"/>
                <w:szCs w:val="22"/>
              </w:rPr>
            </w:pPr>
            <w:r w:rsidRPr="007B4EE1">
              <w:rPr>
                <w:sz w:val="22"/>
                <w:szCs w:val="22"/>
              </w:rPr>
              <w:t>H227</w:t>
            </w:r>
          </w:p>
        </w:tc>
      </w:tr>
    </w:tbl>
    <w:p w14:paraId="3AF79E6A" w14:textId="4DA3B6A8" w:rsidR="00981490" w:rsidRDefault="00981490" w:rsidP="00501C30">
      <w:pPr>
        <w:rPr>
          <w:b/>
        </w:rPr>
      </w:pPr>
    </w:p>
    <w:p w14:paraId="77166F1B" w14:textId="77777777" w:rsidR="00840A50" w:rsidRDefault="00840A50" w:rsidP="00501C30">
      <w:pPr>
        <w:rPr>
          <w:b/>
        </w:rPr>
      </w:pPr>
    </w:p>
    <w:p w14:paraId="27DACE6A" w14:textId="77777777" w:rsidR="00104235" w:rsidRDefault="00981490" w:rsidP="00981490">
      <w:pPr>
        <w:pStyle w:val="ListeParagraf"/>
        <w:numPr>
          <w:ilvl w:val="0"/>
          <w:numId w:val="1"/>
        </w:numPr>
        <w:jc w:val="center"/>
      </w:pPr>
      <w:r w:rsidRPr="00981490">
        <w:rPr>
          <w:b/>
        </w:rPr>
        <w:t xml:space="preserve">SINIF </w:t>
      </w:r>
      <w:r w:rsidR="00F106C4" w:rsidRPr="00981490">
        <w:rPr>
          <w:b/>
        </w:rPr>
        <w:t>SINAV (VİZE) PROGRAMI</w:t>
      </w:r>
    </w:p>
    <w:p w14:paraId="102D6DC9" w14:textId="77777777" w:rsidR="00104235" w:rsidRDefault="00104235"/>
    <w:tbl>
      <w:tblPr>
        <w:tblStyle w:val="TabloKlavuzu"/>
        <w:tblW w:w="7878" w:type="dxa"/>
        <w:jc w:val="center"/>
        <w:tblLook w:val="04A0" w:firstRow="1" w:lastRow="0" w:firstColumn="1" w:lastColumn="0" w:noHBand="0" w:noVBand="1"/>
      </w:tblPr>
      <w:tblGrid>
        <w:gridCol w:w="1277"/>
        <w:gridCol w:w="3199"/>
        <w:gridCol w:w="1417"/>
        <w:gridCol w:w="993"/>
        <w:gridCol w:w="992"/>
      </w:tblGrid>
      <w:tr w:rsidR="00501C30" w14:paraId="4509D90E" w14:textId="77777777" w:rsidTr="00501C30">
        <w:trPr>
          <w:jc w:val="center"/>
        </w:trPr>
        <w:tc>
          <w:tcPr>
            <w:tcW w:w="1277" w:type="dxa"/>
            <w:vAlign w:val="center"/>
          </w:tcPr>
          <w:p w14:paraId="39D9711E" w14:textId="77777777" w:rsidR="00501C30" w:rsidRPr="002D34A0" w:rsidRDefault="00501C30" w:rsidP="002D34A0">
            <w:pPr>
              <w:jc w:val="center"/>
              <w:rPr>
                <w:b/>
              </w:rPr>
            </w:pPr>
            <w:r w:rsidRPr="002D34A0">
              <w:rPr>
                <w:b/>
              </w:rPr>
              <w:t>KOD</w:t>
            </w:r>
          </w:p>
        </w:tc>
        <w:tc>
          <w:tcPr>
            <w:tcW w:w="3199" w:type="dxa"/>
            <w:vAlign w:val="center"/>
          </w:tcPr>
          <w:p w14:paraId="65D54F1B" w14:textId="77777777" w:rsidR="00501C30" w:rsidRPr="002D34A0" w:rsidRDefault="00501C30" w:rsidP="002D34A0">
            <w:pPr>
              <w:jc w:val="center"/>
              <w:rPr>
                <w:b/>
              </w:rPr>
            </w:pPr>
            <w:r w:rsidRPr="002D34A0">
              <w:rPr>
                <w:b/>
              </w:rPr>
              <w:t>DERSİN ADI</w:t>
            </w:r>
          </w:p>
        </w:tc>
        <w:tc>
          <w:tcPr>
            <w:tcW w:w="1417" w:type="dxa"/>
            <w:vAlign w:val="center"/>
          </w:tcPr>
          <w:p w14:paraId="5D94430E" w14:textId="77777777" w:rsidR="00501C30" w:rsidRPr="002D34A0" w:rsidRDefault="00501C30" w:rsidP="002D34A0">
            <w:pPr>
              <w:jc w:val="center"/>
              <w:rPr>
                <w:b/>
              </w:rPr>
            </w:pPr>
            <w:r w:rsidRPr="002D34A0">
              <w:rPr>
                <w:b/>
              </w:rPr>
              <w:t>SINAV TARİHİ</w:t>
            </w:r>
          </w:p>
        </w:tc>
        <w:tc>
          <w:tcPr>
            <w:tcW w:w="993" w:type="dxa"/>
            <w:vAlign w:val="center"/>
          </w:tcPr>
          <w:p w14:paraId="1BDD5790" w14:textId="77777777" w:rsidR="00501C30" w:rsidRPr="002D34A0" w:rsidRDefault="00501C30" w:rsidP="002D34A0">
            <w:pPr>
              <w:jc w:val="center"/>
              <w:rPr>
                <w:b/>
              </w:rPr>
            </w:pPr>
            <w:r w:rsidRPr="002D34A0">
              <w:rPr>
                <w:b/>
              </w:rPr>
              <w:t>SINAV SAATİ</w:t>
            </w:r>
          </w:p>
        </w:tc>
        <w:tc>
          <w:tcPr>
            <w:tcW w:w="992" w:type="dxa"/>
            <w:vAlign w:val="center"/>
          </w:tcPr>
          <w:p w14:paraId="1575033C" w14:textId="77777777" w:rsidR="00501C30" w:rsidRPr="002D34A0" w:rsidRDefault="00501C30" w:rsidP="002D34A0">
            <w:pPr>
              <w:jc w:val="center"/>
              <w:rPr>
                <w:b/>
              </w:rPr>
            </w:pPr>
            <w:r w:rsidRPr="002D34A0">
              <w:rPr>
                <w:b/>
              </w:rPr>
              <w:t>SINAV YERİ</w:t>
            </w:r>
          </w:p>
        </w:tc>
      </w:tr>
      <w:tr w:rsidR="00501C30" w14:paraId="26189DC6" w14:textId="77777777" w:rsidTr="00501C30">
        <w:trPr>
          <w:jc w:val="center"/>
        </w:trPr>
        <w:tc>
          <w:tcPr>
            <w:tcW w:w="12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C0E8D9" w14:textId="40DC328F" w:rsidR="00501C30" w:rsidRPr="00EB6B2B" w:rsidRDefault="00501C30" w:rsidP="001002B1">
            <w:pPr>
              <w:rPr>
                <w:color w:val="000000"/>
              </w:rPr>
            </w:pPr>
            <w:r w:rsidRPr="00131BA7">
              <w:rPr>
                <w:color w:val="000000"/>
                <w:sz w:val="22"/>
                <w:szCs w:val="22"/>
              </w:rPr>
              <w:t>LAB-20</w:t>
            </w:r>
            <w:r>
              <w:rPr>
                <w:color w:val="000000"/>
                <w:sz w:val="22"/>
                <w:szCs w:val="22"/>
              </w:rPr>
              <w:t>28</w:t>
            </w:r>
          </w:p>
        </w:tc>
        <w:tc>
          <w:tcPr>
            <w:tcW w:w="3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B18EC5" w14:textId="5A8C5E9B" w:rsidR="00501C30" w:rsidRPr="00EB6B2B" w:rsidRDefault="00501C30" w:rsidP="001002B1">
            <w:r>
              <w:rPr>
                <w:color w:val="000000"/>
                <w:sz w:val="22"/>
                <w:szCs w:val="22"/>
              </w:rPr>
              <w:t>Bitki Analizleri</w:t>
            </w:r>
          </w:p>
        </w:tc>
        <w:tc>
          <w:tcPr>
            <w:tcW w:w="1417" w:type="dxa"/>
            <w:vAlign w:val="center"/>
          </w:tcPr>
          <w:p w14:paraId="6C87EC46" w14:textId="635DC01C" w:rsidR="00501C30" w:rsidRPr="00EB6B2B" w:rsidRDefault="00501C30" w:rsidP="001002B1">
            <w:r>
              <w:t>15/04/2024</w:t>
            </w:r>
          </w:p>
        </w:tc>
        <w:tc>
          <w:tcPr>
            <w:tcW w:w="993" w:type="dxa"/>
            <w:vAlign w:val="center"/>
          </w:tcPr>
          <w:p w14:paraId="35803669" w14:textId="5A488D0E" w:rsidR="00501C30" w:rsidRPr="00EB6B2B" w:rsidRDefault="00501C30" w:rsidP="001002B1">
            <w:r>
              <w:t>12:00</w:t>
            </w:r>
          </w:p>
        </w:tc>
        <w:tc>
          <w:tcPr>
            <w:tcW w:w="992" w:type="dxa"/>
            <w:vAlign w:val="center"/>
          </w:tcPr>
          <w:p w14:paraId="12B43316" w14:textId="6AD5E005" w:rsidR="00501C30" w:rsidRPr="00EB6B2B" w:rsidRDefault="00501C30" w:rsidP="001002B1">
            <w:r w:rsidRPr="00EB6B2B">
              <w:t>G234</w:t>
            </w:r>
          </w:p>
        </w:tc>
      </w:tr>
      <w:tr w:rsidR="00501C30" w14:paraId="0E45A42A" w14:textId="77777777" w:rsidTr="00501C30">
        <w:trPr>
          <w:jc w:val="center"/>
        </w:trPr>
        <w:tc>
          <w:tcPr>
            <w:tcW w:w="12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D4E918" w14:textId="6121869E" w:rsidR="00501C30" w:rsidRPr="00131BA7" w:rsidRDefault="00501C30" w:rsidP="006D706C">
            <w:pPr>
              <w:rPr>
                <w:color w:val="000000"/>
                <w:sz w:val="22"/>
                <w:szCs w:val="22"/>
              </w:rPr>
            </w:pPr>
            <w:r w:rsidRPr="00131BA7">
              <w:rPr>
                <w:color w:val="000000"/>
                <w:sz w:val="22"/>
                <w:szCs w:val="22"/>
              </w:rPr>
              <w:t>LAB-20</w:t>
            </w:r>
            <w:r>
              <w:rPr>
                <w:color w:val="000000"/>
                <w:sz w:val="22"/>
                <w:szCs w:val="22"/>
              </w:rPr>
              <w:t>32</w:t>
            </w:r>
          </w:p>
        </w:tc>
        <w:tc>
          <w:tcPr>
            <w:tcW w:w="3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FF049B" w14:textId="5E364366" w:rsidR="00501C30" w:rsidRDefault="00501C30" w:rsidP="006D706C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oprak Analizi</w:t>
            </w:r>
          </w:p>
        </w:tc>
        <w:tc>
          <w:tcPr>
            <w:tcW w:w="1417" w:type="dxa"/>
            <w:vAlign w:val="center"/>
          </w:tcPr>
          <w:p w14:paraId="02023190" w14:textId="3372241E" w:rsidR="00501C30" w:rsidRDefault="00501C30" w:rsidP="006D706C">
            <w:r>
              <w:t>15/04/2024</w:t>
            </w:r>
          </w:p>
        </w:tc>
        <w:tc>
          <w:tcPr>
            <w:tcW w:w="993" w:type="dxa"/>
            <w:vAlign w:val="center"/>
          </w:tcPr>
          <w:p w14:paraId="2934074E" w14:textId="3CE0513D" w:rsidR="00501C30" w:rsidRDefault="00501C30" w:rsidP="006D706C">
            <w:r>
              <w:t>14:00</w:t>
            </w:r>
          </w:p>
        </w:tc>
        <w:tc>
          <w:tcPr>
            <w:tcW w:w="992" w:type="dxa"/>
            <w:vAlign w:val="center"/>
          </w:tcPr>
          <w:p w14:paraId="4C08F256" w14:textId="04996FCC" w:rsidR="00501C30" w:rsidRPr="00EB6B2B" w:rsidRDefault="00501C30" w:rsidP="006D706C">
            <w:r w:rsidRPr="00EB6B2B">
              <w:t>G234</w:t>
            </w:r>
          </w:p>
        </w:tc>
      </w:tr>
      <w:tr w:rsidR="00501C30" w14:paraId="5641DC16" w14:textId="77777777" w:rsidTr="00501C30">
        <w:trPr>
          <w:jc w:val="center"/>
        </w:trPr>
        <w:tc>
          <w:tcPr>
            <w:tcW w:w="12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EC5C2" w14:textId="1E3C9D9B" w:rsidR="00501C30" w:rsidRPr="00EB6B2B" w:rsidRDefault="00501C30" w:rsidP="006D706C">
            <w:r w:rsidRPr="00131BA7">
              <w:rPr>
                <w:sz w:val="22"/>
                <w:szCs w:val="22"/>
              </w:rPr>
              <w:t>LAB-20</w:t>
            </w:r>
            <w:r>
              <w:rPr>
                <w:sz w:val="22"/>
                <w:szCs w:val="22"/>
              </w:rPr>
              <w:t>42</w:t>
            </w:r>
          </w:p>
        </w:tc>
        <w:tc>
          <w:tcPr>
            <w:tcW w:w="3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57872" w14:textId="16770579" w:rsidR="00501C30" w:rsidRPr="00EB6B2B" w:rsidRDefault="00501C30" w:rsidP="006D706C">
            <w:r>
              <w:rPr>
                <w:sz w:val="22"/>
                <w:szCs w:val="22"/>
              </w:rPr>
              <w:t>Gıda Katkı Maddeleri</w:t>
            </w:r>
          </w:p>
        </w:tc>
        <w:tc>
          <w:tcPr>
            <w:tcW w:w="1417" w:type="dxa"/>
            <w:vAlign w:val="center"/>
          </w:tcPr>
          <w:p w14:paraId="3CF1E11B" w14:textId="484EC843" w:rsidR="00501C30" w:rsidRPr="00EB6B2B" w:rsidRDefault="00501C30" w:rsidP="006D706C">
            <w:r>
              <w:t>16/04/2024</w:t>
            </w:r>
          </w:p>
        </w:tc>
        <w:tc>
          <w:tcPr>
            <w:tcW w:w="993" w:type="dxa"/>
            <w:vAlign w:val="center"/>
          </w:tcPr>
          <w:p w14:paraId="26558ABF" w14:textId="11657D59" w:rsidR="00501C30" w:rsidRPr="00EB6B2B" w:rsidRDefault="00501C30" w:rsidP="006D706C">
            <w:r>
              <w:rPr>
                <w:sz w:val="22"/>
                <w:szCs w:val="22"/>
              </w:rPr>
              <w:t>11:00</w:t>
            </w:r>
          </w:p>
        </w:tc>
        <w:tc>
          <w:tcPr>
            <w:tcW w:w="992" w:type="dxa"/>
            <w:vAlign w:val="center"/>
          </w:tcPr>
          <w:p w14:paraId="3AB8953B" w14:textId="7D866BFC" w:rsidR="00501C30" w:rsidRPr="00EB6B2B" w:rsidRDefault="00501C30" w:rsidP="006D706C">
            <w:r w:rsidRPr="00EB6B2B">
              <w:t>G234</w:t>
            </w:r>
          </w:p>
        </w:tc>
      </w:tr>
      <w:tr w:rsidR="00501C30" w14:paraId="3B6279D4" w14:textId="77777777" w:rsidTr="00501C30">
        <w:trPr>
          <w:jc w:val="center"/>
        </w:trPr>
        <w:tc>
          <w:tcPr>
            <w:tcW w:w="12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3C39C0" w14:textId="50125A9D" w:rsidR="00501C30" w:rsidRPr="00EB6B2B" w:rsidRDefault="00501C30" w:rsidP="006D706C">
            <w:r w:rsidRPr="00131BA7">
              <w:rPr>
                <w:sz w:val="22"/>
                <w:szCs w:val="22"/>
              </w:rPr>
              <w:t>LAB-20</w:t>
            </w:r>
            <w:r>
              <w:rPr>
                <w:sz w:val="22"/>
                <w:szCs w:val="22"/>
              </w:rPr>
              <w:t>40</w:t>
            </w:r>
          </w:p>
        </w:tc>
        <w:tc>
          <w:tcPr>
            <w:tcW w:w="3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071A9" w14:textId="6B2B24C8" w:rsidR="00501C30" w:rsidRPr="00EB6B2B" w:rsidRDefault="00501C30" w:rsidP="006D706C">
            <w:r>
              <w:rPr>
                <w:sz w:val="22"/>
                <w:szCs w:val="22"/>
              </w:rPr>
              <w:t>Teknik İngilizce</w:t>
            </w:r>
          </w:p>
        </w:tc>
        <w:tc>
          <w:tcPr>
            <w:tcW w:w="1417" w:type="dxa"/>
            <w:vAlign w:val="center"/>
          </w:tcPr>
          <w:p w14:paraId="2929D31D" w14:textId="71F2BB7C" w:rsidR="00501C30" w:rsidRPr="00EB6B2B" w:rsidRDefault="00501C30" w:rsidP="006D706C">
            <w:r>
              <w:t>16/04/2024</w:t>
            </w:r>
          </w:p>
        </w:tc>
        <w:tc>
          <w:tcPr>
            <w:tcW w:w="993" w:type="dxa"/>
            <w:vAlign w:val="center"/>
          </w:tcPr>
          <w:p w14:paraId="4494DA59" w14:textId="214EFCED" w:rsidR="00501C30" w:rsidRPr="00EB6B2B" w:rsidRDefault="00501C30" w:rsidP="006D706C">
            <w:r>
              <w:rPr>
                <w:sz w:val="22"/>
                <w:szCs w:val="22"/>
              </w:rPr>
              <w:t>13:00</w:t>
            </w:r>
          </w:p>
        </w:tc>
        <w:tc>
          <w:tcPr>
            <w:tcW w:w="992" w:type="dxa"/>
            <w:vAlign w:val="center"/>
          </w:tcPr>
          <w:p w14:paraId="1D8967DE" w14:textId="30729AB2" w:rsidR="00501C30" w:rsidRPr="00EB6B2B" w:rsidRDefault="00501C30" w:rsidP="006D706C">
            <w:r w:rsidRPr="00EB6B2B">
              <w:t>G234</w:t>
            </w:r>
          </w:p>
        </w:tc>
      </w:tr>
      <w:tr w:rsidR="00501C30" w14:paraId="26AD8E7D" w14:textId="77777777" w:rsidTr="00501C30">
        <w:trPr>
          <w:jc w:val="center"/>
        </w:trPr>
        <w:tc>
          <w:tcPr>
            <w:tcW w:w="12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575732" w14:textId="4E133932" w:rsidR="00501C30" w:rsidRPr="00131BA7" w:rsidRDefault="00501C30" w:rsidP="00D8224A">
            <w:pPr>
              <w:rPr>
                <w:sz w:val="22"/>
                <w:szCs w:val="22"/>
              </w:rPr>
            </w:pPr>
            <w:r w:rsidRPr="00131BA7">
              <w:rPr>
                <w:color w:val="000000"/>
                <w:sz w:val="22"/>
                <w:szCs w:val="22"/>
              </w:rPr>
              <w:t>LAB-20</w:t>
            </w:r>
            <w:r>
              <w:rPr>
                <w:color w:val="000000"/>
                <w:sz w:val="22"/>
                <w:szCs w:val="22"/>
              </w:rPr>
              <w:t>30</w:t>
            </w:r>
          </w:p>
        </w:tc>
        <w:tc>
          <w:tcPr>
            <w:tcW w:w="3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B907D5" w14:textId="528622E2" w:rsidR="00501C30" w:rsidRDefault="00501C30" w:rsidP="00D8224A">
            <w:pPr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 Analizleri</w:t>
            </w:r>
          </w:p>
        </w:tc>
        <w:tc>
          <w:tcPr>
            <w:tcW w:w="1417" w:type="dxa"/>
            <w:vAlign w:val="center"/>
          </w:tcPr>
          <w:p w14:paraId="3E54DB10" w14:textId="25CC87CD" w:rsidR="00501C30" w:rsidRDefault="00501C30" w:rsidP="00D8224A">
            <w:r>
              <w:t>17/04/2024</w:t>
            </w:r>
          </w:p>
        </w:tc>
        <w:tc>
          <w:tcPr>
            <w:tcW w:w="993" w:type="dxa"/>
            <w:vAlign w:val="center"/>
          </w:tcPr>
          <w:p w14:paraId="5864D9F7" w14:textId="530E6EF5" w:rsidR="00501C30" w:rsidRDefault="00501C30" w:rsidP="00D822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:00</w:t>
            </w:r>
          </w:p>
        </w:tc>
        <w:tc>
          <w:tcPr>
            <w:tcW w:w="992" w:type="dxa"/>
            <w:vAlign w:val="center"/>
          </w:tcPr>
          <w:p w14:paraId="300ABAD0" w14:textId="19BE47BC" w:rsidR="00501C30" w:rsidRPr="00EB6B2B" w:rsidRDefault="00501C30" w:rsidP="00D8224A">
            <w:r w:rsidRPr="00EB6B2B">
              <w:t>G234</w:t>
            </w:r>
          </w:p>
        </w:tc>
      </w:tr>
      <w:tr w:rsidR="00501C30" w14:paraId="6B812296" w14:textId="77777777" w:rsidTr="00501C30">
        <w:trPr>
          <w:jc w:val="center"/>
        </w:trPr>
        <w:tc>
          <w:tcPr>
            <w:tcW w:w="12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E88D1C" w14:textId="0FED254D" w:rsidR="00501C30" w:rsidRPr="00C06CEB" w:rsidRDefault="00501C30" w:rsidP="00D8224A">
            <w:r w:rsidRPr="00C06CEB">
              <w:rPr>
                <w:sz w:val="22"/>
                <w:szCs w:val="22"/>
              </w:rPr>
              <w:t>LAB-2036</w:t>
            </w:r>
          </w:p>
        </w:tc>
        <w:tc>
          <w:tcPr>
            <w:tcW w:w="3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7A55DF" w14:textId="17BCBAE4" w:rsidR="00501C30" w:rsidRPr="00C06CEB" w:rsidRDefault="00501C30" w:rsidP="00D8224A">
            <w:r w:rsidRPr="00C06CEB">
              <w:rPr>
                <w:sz w:val="22"/>
                <w:szCs w:val="22"/>
              </w:rPr>
              <w:t>Tıbbi Analiz Teknikleri</w:t>
            </w:r>
          </w:p>
        </w:tc>
        <w:tc>
          <w:tcPr>
            <w:tcW w:w="1417" w:type="dxa"/>
            <w:vAlign w:val="center"/>
          </w:tcPr>
          <w:p w14:paraId="49066A6E" w14:textId="6E231B40" w:rsidR="00501C30" w:rsidRPr="00EB6B2B" w:rsidRDefault="00501C30" w:rsidP="00D8224A">
            <w:r>
              <w:t>17/04/2024</w:t>
            </w:r>
          </w:p>
        </w:tc>
        <w:tc>
          <w:tcPr>
            <w:tcW w:w="993" w:type="dxa"/>
            <w:vAlign w:val="center"/>
          </w:tcPr>
          <w:p w14:paraId="162DE4FD" w14:textId="0BF7F190" w:rsidR="00501C30" w:rsidRPr="00EB6B2B" w:rsidRDefault="00501C30" w:rsidP="00D8224A">
            <w:r>
              <w:rPr>
                <w:sz w:val="22"/>
                <w:szCs w:val="22"/>
              </w:rPr>
              <w:t>13:00</w:t>
            </w:r>
          </w:p>
        </w:tc>
        <w:tc>
          <w:tcPr>
            <w:tcW w:w="992" w:type="dxa"/>
            <w:vAlign w:val="center"/>
          </w:tcPr>
          <w:p w14:paraId="79B68E61" w14:textId="31AC8E51" w:rsidR="00501C30" w:rsidRPr="00EB6B2B" w:rsidRDefault="00501C30" w:rsidP="00D8224A">
            <w:r w:rsidRPr="00EB6B2B">
              <w:t>G234</w:t>
            </w:r>
          </w:p>
        </w:tc>
      </w:tr>
      <w:tr w:rsidR="00501C30" w14:paraId="62BE535A" w14:textId="77777777" w:rsidTr="00501C30">
        <w:trPr>
          <w:jc w:val="center"/>
        </w:trPr>
        <w:tc>
          <w:tcPr>
            <w:tcW w:w="12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8BE5D" w14:textId="3E569446" w:rsidR="00501C30" w:rsidRPr="00C06CEB" w:rsidRDefault="00501C30" w:rsidP="00D8224A">
            <w:r w:rsidRPr="00C06CEB">
              <w:rPr>
                <w:sz w:val="22"/>
                <w:szCs w:val="22"/>
              </w:rPr>
              <w:t xml:space="preserve">*LAB 2014 </w:t>
            </w:r>
          </w:p>
        </w:tc>
        <w:tc>
          <w:tcPr>
            <w:tcW w:w="3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BE8F3" w14:textId="1A830E15" w:rsidR="00501C30" w:rsidRPr="00C06CEB" w:rsidRDefault="00501C30" w:rsidP="00D8224A">
            <w:r w:rsidRPr="00C06CEB">
              <w:t>*Ayırma Yöntemleri</w:t>
            </w:r>
          </w:p>
        </w:tc>
        <w:tc>
          <w:tcPr>
            <w:tcW w:w="1417" w:type="dxa"/>
            <w:vAlign w:val="center"/>
          </w:tcPr>
          <w:p w14:paraId="317F2E56" w14:textId="11A4F7A0" w:rsidR="00501C30" w:rsidRPr="00EB6B2B" w:rsidRDefault="00501C30" w:rsidP="00D8224A">
            <w:r>
              <w:t>17/04/2024</w:t>
            </w:r>
          </w:p>
        </w:tc>
        <w:tc>
          <w:tcPr>
            <w:tcW w:w="993" w:type="dxa"/>
            <w:vAlign w:val="center"/>
          </w:tcPr>
          <w:p w14:paraId="77216AE9" w14:textId="1031E657" w:rsidR="00501C30" w:rsidRPr="00EB6B2B" w:rsidRDefault="00501C30" w:rsidP="00D8224A">
            <w:r>
              <w:rPr>
                <w:sz w:val="22"/>
                <w:szCs w:val="22"/>
              </w:rPr>
              <w:t>14:00</w:t>
            </w:r>
          </w:p>
        </w:tc>
        <w:tc>
          <w:tcPr>
            <w:tcW w:w="992" w:type="dxa"/>
            <w:vAlign w:val="center"/>
          </w:tcPr>
          <w:p w14:paraId="580F6C65" w14:textId="3FCEDB28" w:rsidR="00501C30" w:rsidRPr="00EB6B2B" w:rsidRDefault="00501C30" w:rsidP="00D8224A">
            <w:r>
              <w:t>H227</w:t>
            </w:r>
          </w:p>
        </w:tc>
      </w:tr>
      <w:tr w:rsidR="00501C30" w14:paraId="3BDCBDC8" w14:textId="77777777" w:rsidTr="00501C30">
        <w:trPr>
          <w:jc w:val="center"/>
        </w:trPr>
        <w:tc>
          <w:tcPr>
            <w:tcW w:w="12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909CC8" w14:textId="23862A2B" w:rsidR="00501C30" w:rsidRPr="00C06CEB" w:rsidRDefault="00501C30" w:rsidP="006A6FE6">
            <w:r w:rsidRPr="00C06CEB">
              <w:rPr>
                <w:sz w:val="22"/>
                <w:szCs w:val="22"/>
              </w:rPr>
              <w:t>LAB-2046</w:t>
            </w:r>
          </w:p>
        </w:tc>
        <w:tc>
          <w:tcPr>
            <w:tcW w:w="3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B6C83" w14:textId="6D0C6D50" w:rsidR="00501C30" w:rsidRPr="00C06CEB" w:rsidRDefault="00501C30" w:rsidP="006A6FE6">
            <w:r w:rsidRPr="00C06CEB">
              <w:rPr>
                <w:sz w:val="22"/>
                <w:szCs w:val="22"/>
              </w:rPr>
              <w:t>Polimer Teknolojisi</w:t>
            </w:r>
          </w:p>
        </w:tc>
        <w:tc>
          <w:tcPr>
            <w:tcW w:w="1417" w:type="dxa"/>
            <w:vAlign w:val="center"/>
          </w:tcPr>
          <w:p w14:paraId="2C6BBB7E" w14:textId="0E45ADC4" w:rsidR="00501C30" w:rsidRPr="00EB6B2B" w:rsidRDefault="00501C30" w:rsidP="006A6FE6">
            <w:r>
              <w:t>18/04/2024</w:t>
            </w:r>
          </w:p>
        </w:tc>
        <w:tc>
          <w:tcPr>
            <w:tcW w:w="993" w:type="dxa"/>
            <w:vAlign w:val="center"/>
          </w:tcPr>
          <w:p w14:paraId="3C04A4B2" w14:textId="395E025F" w:rsidR="00501C30" w:rsidRPr="00EB6B2B" w:rsidRDefault="00501C30" w:rsidP="006A6FE6">
            <w:r>
              <w:t>11:00</w:t>
            </w:r>
          </w:p>
        </w:tc>
        <w:tc>
          <w:tcPr>
            <w:tcW w:w="992" w:type="dxa"/>
            <w:vAlign w:val="center"/>
          </w:tcPr>
          <w:p w14:paraId="192F04ED" w14:textId="462A4981" w:rsidR="00501C30" w:rsidRPr="00EB6B2B" w:rsidRDefault="00501C30" w:rsidP="006A6FE6">
            <w:r w:rsidRPr="00EB6B2B">
              <w:t>G234</w:t>
            </w:r>
          </w:p>
        </w:tc>
      </w:tr>
      <w:tr w:rsidR="00501C30" w14:paraId="57DFE05C" w14:textId="77777777" w:rsidTr="00501C30">
        <w:trPr>
          <w:jc w:val="center"/>
        </w:trPr>
        <w:tc>
          <w:tcPr>
            <w:tcW w:w="12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6978A6" w14:textId="5F52A7CA" w:rsidR="00501C30" w:rsidRPr="00C06CEB" w:rsidRDefault="00501C30" w:rsidP="006A6FE6">
            <w:r w:rsidRPr="00C06CEB">
              <w:rPr>
                <w:sz w:val="22"/>
                <w:szCs w:val="22"/>
              </w:rPr>
              <w:t>LAB-2038</w:t>
            </w:r>
          </w:p>
        </w:tc>
        <w:tc>
          <w:tcPr>
            <w:tcW w:w="3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464DB9" w14:textId="00FBC6A1" w:rsidR="00501C30" w:rsidRPr="00C06CEB" w:rsidRDefault="00501C30" w:rsidP="006A6FE6">
            <w:r w:rsidRPr="00C06CEB">
              <w:rPr>
                <w:sz w:val="22"/>
                <w:szCs w:val="22"/>
              </w:rPr>
              <w:t>Gıda Analizleri II</w:t>
            </w:r>
          </w:p>
        </w:tc>
        <w:tc>
          <w:tcPr>
            <w:tcW w:w="1417" w:type="dxa"/>
            <w:vAlign w:val="center"/>
          </w:tcPr>
          <w:p w14:paraId="00A2425D" w14:textId="749EEA37" w:rsidR="00501C30" w:rsidRPr="00EB6B2B" w:rsidRDefault="00501C30" w:rsidP="006A6FE6">
            <w:r>
              <w:t>18/04/2024</w:t>
            </w:r>
          </w:p>
        </w:tc>
        <w:tc>
          <w:tcPr>
            <w:tcW w:w="993" w:type="dxa"/>
            <w:vAlign w:val="center"/>
          </w:tcPr>
          <w:p w14:paraId="6BD89F22" w14:textId="0A8EC6CF" w:rsidR="00501C30" w:rsidRPr="00EB6B2B" w:rsidRDefault="00501C30" w:rsidP="006A6FE6">
            <w:r>
              <w:t>13:00</w:t>
            </w:r>
          </w:p>
        </w:tc>
        <w:tc>
          <w:tcPr>
            <w:tcW w:w="992" w:type="dxa"/>
            <w:vAlign w:val="center"/>
          </w:tcPr>
          <w:p w14:paraId="705DC1C7" w14:textId="50258DE0" w:rsidR="00501C30" w:rsidRPr="00EB6B2B" w:rsidRDefault="00501C30" w:rsidP="006A6FE6">
            <w:r w:rsidRPr="00EB6B2B">
              <w:t>G234</w:t>
            </w:r>
          </w:p>
        </w:tc>
      </w:tr>
      <w:tr w:rsidR="00501C30" w14:paraId="394C4447" w14:textId="77777777" w:rsidTr="00501C30">
        <w:trPr>
          <w:jc w:val="center"/>
        </w:trPr>
        <w:tc>
          <w:tcPr>
            <w:tcW w:w="12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081D85" w14:textId="78674092" w:rsidR="00501C30" w:rsidRPr="00C06CEB" w:rsidRDefault="00501C30" w:rsidP="006A6FE6">
            <w:r w:rsidRPr="00C06CEB">
              <w:rPr>
                <w:sz w:val="22"/>
                <w:szCs w:val="22"/>
              </w:rPr>
              <w:t>LAB-2034</w:t>
            </w:r>
          </w:p>
        </w:tc>
        <w:tc>
          <w:tcPr>
            <w:tcW w:w="3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15A3A" w14:textId="2C2528F6" w:rsidR="00501C30" w:rsidRPr="00C06CEB" w:rsidRDefault="00501C30" w:rsidP="006A6FE6">
            <w:r w:rsidRPr="00C06CEB">
              <w:rPr>
                <w:sz w:val="22"/>
                <w:szCs w:val="22"/>
              </w:rPr>
              <w:t>Çevre Kimyası ve Uygulamaları</w:t>
            </w:r>
          </w:p>
        </w:tc>
        <w:tc>
          <w:tcPr>
            <w:tcW w:w="1417" w:type="dxa"/>
            <w:vAlign w:val="center"/>
          </w:tcPr>
          <w:p w14:paraId="4B84F9EB" w14:textId="1D2F199F" w:rsidR="00501C30" w:rsidRPr="00EB6B2B" w:rsidRDefault="00501C30" w:rsidP="006A6FE6">
            <w:r>
              <w:t>19/04/2024</w:t>
            </w:r>
          </w:p>
        </w:tc>
        <w:tc>
          <w:tcPr>
            <w:tcW w:w="993" w:type="dxa"/>
            <w:vAlign w:val="center"/>
          </w:tcPr>
          <w:p w14:paraId="47748B01" w14:textId="3A0B8DB8" w:rsidR="00501C30" w:rsidRPr="00EB6B2B" w:rsidRDefault="00501C30" w:rsidP="006A6FE6">
            <w:r>
              <w:t>11:00</w:t>
            </w:r>
          </w:p>
        </w:tc>
        <w:tc>
          <w:tcPr>
            <w:tcW w:w="992" w:type="dxa"/>
            <w:vAlign w:val="center"/>
          </w:tcPr>
          <w:p w14:paraId="5D058F03" w14:textId="4A22C708" w:rsidR="00501C30" w:rsidRPr="00EB6B2B" w:rsidRDefault="00501C30" w:rsidP="006A6FE6">
            <w:r w:rsidRPr="00EB6B2B">
              <w:t>G234</w:t>
            </w:r>
          </w:p>
        </w:tc>
      </w:tr>
      <w:tr w:rsidR="00501C30" w14:paraId="59DCE521" w14:textId="77777777" w:rsidTr="00501C30">
        <w:trPr>
          <w:jc w:val="center"/>
        </w:trPr>
        <w:tc>
          <w:tcPr>
            <w:tcW w:w="12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AF0702" w14:textId="30C00E80" w:rsidR="00501C30" w:rsidRPr="00C06CEB" w:rsidRDefault="00501C30" w:rsidP="006A6FE6">
            <w:pPr>
              <w:rPr>
                <w:sz w:val="22"/>
                <w:szCs w:val="22"/>
              </w:rPr>
            </w:pPr>
            <w:r w:rsidRPr="00C06CEB">
              <w:rPr>
                <w:sz w:val="22"/>
                <w:szCs w:val="22"/>
              </w:rPr>
              <w:t xml:space="preserve">*LAB 2016 </w:t>
            </w:r>
          </w:p>
        </w:tc>
        <w:tc>
          <w:tcPr>
            <w:tcW w:w="3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ACAC8B" w14:textId="52F91A4B" w:rsidR="00501C30" w:rsidRPr="00C06CEB" w:rsidRDefault="00501C30" w:rsidP="006A6FE6">
            <w:r w:rsidRPr="00C06CEB">
              <w:rPr>
                <w:sz w:val="22"/>
                <w:szCs w:val="22"/>
              </w:rPr>
              <w:t>*Nanoteknoloji ve Kullanım Alanları</w:t>
            </w:r>
          </w:p>
        </w:tc>
        <w:tc>
          <w:tcPr>
            <w:tcW w:w="1417" w:type="dxa"/>
            <w:vAlign w:val="center"/>
          </w:tcPr>
          <w:p w14:paraId="18CFFDD9" w14:textId="4110D90C" w:rsidR="00501C30" w:rsidRPr="00EB6B2B" w:rsidRDefault="00501C30" w:rsidP="006A6FE6">
            <w:r>
              <w:t>19/04/2024</w:t>
            </w:r>
          </w:p>
        </w:tc>
        <w:tc>
          <w:tcPr>
            <w:tcW w:w="993" w:type="dxa"/>
            <w:vAlign w:val="center"/>
          </w:tcPr>
          <w:p w14:paraId="7E4A3F5A" w14:textId="76234995" w:rsidR="00501C30" w:rsidRPr="00EB6B2B" w:rsidRDefault="00501C30" w:rsidP="006A6FE6">
            <w:r>
              <w:t>14:00</w:t>
            </w:r>
          </w:p>
        </w:tc>
        <w:tc>
          <w:tcPr>
            <w:tcW w:w="992" w:type="dxa"/>
            <w:vAlign w:val="center"/>
          </w:tcPr>
          <w:p w14:paraId="016D5184" w14:textId="54666D69" w:rsidR="00501C30" w:rsidRPr="00EB6B2B" w:rsidRDefault="00501C30" w:rsidP="006A6FE6">
            <w:r>
              <w:t>H227</w:t>
            </w:r>
          </w:p>
        </w:tc>
      </w:tr>
    </w:tbl>
    <w:p w14:paraId="284C8060" w14:textId="0A6F7B0E" w:rsidR="00914E5F" w:rsidRDefault="00914E5F" w:rsidP="00871605"/>
    <w:sectPr w:rsidR="00914E5F" w:rsidSect="00501C30">
      <w:pgSz w:w="11906" w:h="16838"/>
      <w:pgMar w:top="1417" w:right="851" w:bottom="1417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584218"/>
    <w:multiLevelType w:val="hybridMultilevel"/>
    <w:tmpl w:val="A3046A52"/>
    <w:lvl w:ilvl="0" w:tplc="6DFA73A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E218A7"/>
    <w:multiLevelType w:val="multilevel"/>
    <w:tmpl w:val="DFAAFE4E"/>
    <w:lvl w:ilvl="0">
      <w:start w:val="2022"/>
      <w:numFmt w:val="decimal"/>
      <w:lvlText w:val="%1"/>
      <w:lvlJc w:val="left"/>
      <w:pPr>
        <w:ind w:left="1040" w:hanging="1040"/>
      </w:pPr>
      <w:rPr>
        <w:rFonts w:hint="default"/>
      </w:rPr>
    </w:lvl>
    <w:lvl w:ilvl="1">
      <w:start w:val="2023"/>
      <w:numFmt w:val="decimal"/>
      <w:lvlText w:val="%1-%2"/>
      <w:lvlJc w:val="left"/>
      <w:pPr>
        <w:ind w:left="1040" w:hanging="104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40" w:hanging="104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40" w:hanging="10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TU1MTU2N7MAkko6SsGpxcWZ+XkgBYYGtQAWnhTELQAAAA=="/>
  </w:docVars>
  <w:rsids>
    <w:rsidRoot w:val="002E525E"/>
    <w:rsid w:val="00046114"/>
    <w:rsid w:val="000765C8"/>
    <w:rsid w:val="000A07FE"/>
    <w:rsid w:val="000C06F2"/>
    <w:rsid w:val="000C738D"/>
    <w:rsid w:val="000F00F7"/>
    <w:rsid w:val="001002B1"/>
    <w:rsid w:val="00104235"/>
    <w:rsid w:val="0010714C"/>
    <w:rsid w:val="00121415"/>
    <w:rsid w:val="001354BA"/>
    <w:rsid w:val="001621E3"/>
    <w:rsid w:val="002005FA"/>
    <w:rsid w:val="002346A6"/>
    <w:rsid w:val="00240D84"/>
    <w:rsid w:val="00291959"/>
    <w:rsid w:val="00297C71"/>
    <w:rsid w:val="002C5FFB"/>
    <w:rsid w:val="002D34A0"/>
    <w:rsid w:val="002E525E"/>
    <w:rsid w:val="00353332"/>
    <w:rsid w:val="003A0EA2"/>
    <w:rsid w:val="003A4A8D"/>
    <w:rsid w:val="003B6C73"/>
    <w:rsid w:val="003C2A19"/>
    <w:rsid w:val="003C46D1"/>
    <w:rsid w:val="003D1892"/>
    <w:rsid w:val="00436C2B"/>
    <w:rsid w:val="0044030E"/>
    <w:rsid w:val="0044239C"/>
    <w:rsid w:val="0044762B"/>
    <w:rsid w:val="004666FF"/>
    <w:rsid w:val="004F4FC1"/>
    <w:rsid w:val="00501C30"/>
    <w:rsid w:val="00562382"/>
    <w:rsid w:val="00586AEB"/>
    <w:rsid w:val="0059475F"/>
    <w:rsid w:val="005A488C"/>
    <w:rsid w:val="005D3439"/>
    <w:rsid w:val="005D5AF1"/>
    <w:rsid w:val="00600810"/>
    <w:rsid w:val="006027C1"/>
    <w:rsid w:val="00697C59"/>
    <w:rsid w:val="006A6FE6"/>
    <w:rsid w:val="006D706C"/>
    <w:rsid w:val="00755EB4"/>
    <w:rsid w:val="00766853"/>
    <w:rsid w:val="0076798D"/>
    <w:rsid w:val="007A7423"/>
    <w:rsid w:val="007B4EE1"/>
    <w:rsid w:val="00826650"/>
    <w:rsid w:val="00840A50"/>
    <w:rsid w:val="00871605"/>
    <w:rsid w:val="00884FF3"/>
    <w:rsid w:val="00896201"/>
    <w:rsid w:val="008A6573"/>
    <w:rsid w:val="008C762F"/>
    <w:rsid w:val="00914E5F"/>
    <w:rsid w:val="00935A98"/>
    <w:rsid w:val="00981490"/>
    <w:rsid w:val="009D3786"/>
    <w:rsid w:val="00A06109"/>
    <w:rsid w:val="00A211BC"/>
    <w:rsid w:val="00A57F23"/>
    <w:rsid w:val="00A946EF"/>
    <w:rsid w:val="00AE2FFC"/>
    <w:rsid w:val="00AE6AB5"/>
    <w:rsid w:val="00B00EF0"/>
    <w:rsid w:val="00B074E0"/>
    <w:rsid w:val="00B41CD6"/>
    <w:rsid w:val="00B74D6F"/>
    <w:rsid w:val="00BA6B20"/>
    <w:rsid w:val="00BB1A3F"/>
    <w:rsid w:val="00BD4EF9"/>
    <w:rsid w:val="00C06CEB"/>
    <w:rsid w:val="00C249DC"/>
    <w:rsid w:val="00C40E21"/>
    <w:rsid w:val="00C9405C"/>
    <w:rsid w:val="00CA00FF"/>
    <w:rsid w:val="00D8224A"/>
    <w:rsid w:val="00DB5E7E"/>
    <w:rsid w:val="00DC1A32"/>
    <w:rsid w:val="00DF5D29"/>
    <w:rsid w:val="00E1602F"/>
    <w:rsid w:val="00E219FC"/>
    <w:rsid w:val="00E32FAA"/>
    <w:rsid w:val="00E80CBF"/>
    <w:rsid w:val="00EB3280"/>
    <w:rsid w:val="00EB6B2B"/>
    <w:rsid w:val="00EE67B6"/>
    <w:rsid w:val="00F02C66"/>
    <w:rsid w:val="00F106C4"/>
    <w:rsid w:val="00F2765B"/>
    <w:rsid w:val="00F303BF"/>
    <w:rsid w:val="00F32C07"/>
    <w:rsid w:val="00F8632D"/>
    <w:rsid w:val="00F87B51"/>
    <w:rsid w:val="00FC422D"/>
    <w:rsid w:val="00FD7109"/>
    <w:rsid w:val="00FE5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081FB"/>
  <w15:chartTrackingRefBased/>
  <w15:docId w15:val="{250FE1FA-2E74-44FA-A173-523DFDA94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14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14E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81490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5A488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A488C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A488C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A488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A488C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A488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A488C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569946-4D3F-4426-8991-7E37A4C93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Gamze Duzgun</cp:lastModifiedBy>
  <cp:revision>3</cp:revision>
  <dcterms:created xsi:type="dcterms:W3CDTF">2024-04-05T10:50:00Z</dcterms:created>
  <dcterms:modified xsi:type="dcterms:W3CDTF">2024-04-05T10:51:00Z</dcterms:modified>
</cp:coreProperties>
</file>